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e li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1-(1,2,3,4,5,6,7,8-octahydro-2,3,8,8-tetramethyl-2-naphthyl)ethan-1-one, CITRONELLOL, HYDROXYCITRONELLA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12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7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Picante. En polvo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l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l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tronellol ; 7-hydroxycitronell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1-(1,2,3,4,5,6,7,8-octahydro-2,3,8,8-tetramethyl-2-naphthyl)ethan-1-one, CITRONELLOL, HYDROXYCITRONELLA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l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l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4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2141C9-0480-4DDD-950D-0BC127A4AA92}"/>
</file>

<file path=customXml/itemProps3.xml><?xml version="1.0" encoding="utf-8"?>
<ds:datastoreItem xmlns:ds="http://schemas.openxmlformats.org/officeDocument/2006/customXml" ds:itemID="{EF122634-05F9-4755-9636-4C734CCE49BF}"/>
</file>

<file path=customXml/itemProps4.xml><?xml version="1.0" encoding="utf-8"?>
<ds:datastoreItem xmlns:ds="http://schemas.openxmlformats.org/officeDocument/2006/customXml" ds:itemID="{9F4F0040-56D4-4707-8146-A7E0B03B37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